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1E34F07E" w:rsidR="00C50F51" w:rsidRPr="00502605" w:rsidRDefault="003A4902" w:rsidP="00C50F51">
      <w:pPr>
        <w:pStyle w:val="Heading1"/>
        <w:jc w:val="center"/>
        <w:rPr>
          <w:lang w:val="bg-BG"/>
        </w:rPr>
      </w:pPr>
      <w:r>
        <w:t xml:space="preserve">Final Exam Preparation – </w:t>
      </w:r>
      <w:r w:rsidR="00502605">
        <w:t xml:space="preserve">24 </w:t>
      </w:r>
      <w:r w:rsidR="009A6137">
        <w:t>July</w:t>
      </w:r>
      <w:r w:rsidR="00502605">
        <w:t xml:space="preserve"> 202</w:t>
      </w:r>
      <w:r w:rsidR="009A6137">
        <w:t>4</w:t>
      </w:r>
    </w:p>
    <w:p w14:paraId="4BFBF6F6" w14:textId="2FAD782E" w:rsidR="00E66B1C" w:rsidRDefault="00502605" w:rsidP="00A039B2">
      <w:pPr>
        <w:pStyle w:val="Heading2"/>
        <w:numPr>
          <w:ilvl w:val="0"/>
          <w:numId w:val="1"/>
        </w:numPr>
      </w:pPr>
      <w:r>
        <w:t>World Tour</w:t>
      </w:r>
    </w:p>
    <w:p w14:paraId="67E27D15" w14:textId="2FEE8BD7" w:rsidR="007C407E" w:rsidRDefault="00C50F51" w:rsidP="007C407E">
      <w:pPr>
        <w:rPr>
          <w:rStyle w:val="Hyperlink"/>
          <w:b/>
        </w:rPr>
      </w:pPr>
      <w:r w:rsidRPr="003D29DC">
        <w:rPr>
          <w:b/>
        </w:rPr>
        <w:t>Link:</w:t>
      </w:r>
      <w:r w:rsidR="00652508" w:rsidRPr="00652508">
        <w:t xml:space="preserve"> </w:t>
      </w:r>
      <w:hyperlink r:id="rId8" w:anchor="0" w:history="1">
        <w:r w:rsidR="00502605">
          <w:rPr>
            <w:rStyle w:val="Hyperlink"/>
            <w:b/>
          </w:rPr>
          <w:t>https://judge.softuni.org/Contests/Practice/Index/2518#0</w:t>
        </w:r>
      </w:hyperlink>
    </w:p>
    <w:p w14:paraId="2CE84E16" w14:textId="77777777" w:rsidR="00502605" w:rsidRPr="009C21E4" w:rsidRDefault="00502605" w:rsidP="00502605">
      <w:pPr>
        <w:jc w:val="center"/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 xml:space="preserve">your next goal is to make a world tour. To do that, you </w:t>
      </w:r>
      <w:proofErr w:type="gramStart"/>
      <w:r>
        <w:rPr>
          <w:i/>
        </w:rPr>
        <w:t>have to</w:t>
      </w:r>
      <w:proofErr w:type="gramEnd"/>
      <w:r>
        <w:rPr>
          <w:i/>
        </w:rPr>
        <w:t xml:space="preserve"> plan out everything first. To start with, you would like to plan out </w:t>
      </w:r>
      <w:proofErr w:type="gramStart"/>
      <w:r>
        <w:rPr>
          <w:i/>
        </w:rPr>
        <w:t>all of</w:t>
      </w:r>
      <w:proofErr w:type="gramEnd"/>
      <w:r>
        <w:rPr>
          <w:i/>
        </w:rPr>
        <w:t xml:space="preserve"> your stops where you will have a break.</w:t>
      </w:r>
    </w:p>
    <w:p w14:paraId="67085F82" w14:textId="77777777" w:rsidR="00502605" w:rsidRDefault="00502605" w:rsidP="005026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</w:t>
      </w:r>
      <w:proofErr w:type="gramStart"/>
      <w:r>
        <w:t>all of</w:t>
      </w:r>
      <w:proofErr w:type="gramEnd"/>
      <w:r>
        <w:t xml:space="preserve">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744DCF0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7DCAD71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 xml:space="preserve">is </w:t>
      </w:r>
      <w:proofErr w:type="gramStart"/>
      <w:r w:rsidRPr="00D23101">
        <w:rPr>
          <w:b/>
          <w:bCs/>
        </w:rPr>
        <w:t>valid</w:t>
      </w:r>
      <w:proofErr w:type="gramEnd"/>
    </w:p>
    <w:p w14:paraId="27F6A21E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3BB6191D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proofErr w:type="gramStart"/>
      <w:r w:rsidRPr="00D23101">
        <w:rPr>
          <w:b/>
          <w:bCs/>
        </w:rPr>
        <w:t>valid</w:t>
      </w:r>
      <w:proofErr w:type="gramEnd"/>
    </w:p>
    <w:p w14:paraId="53EE3A90" w14:textId="77777777" w:rsidR="00502605" w:rsidRDefault="00502605" w:rsidP="00502605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gramEnd"/>
      <w:r w:rsidRPr="00FF0D82">
        <w:rPr>
          <w:rFonts w:ascii="Consolas" w:hAnsi="Consolas"/>
          <w:b/>
          <w:bCs/>
        </w:rPr>
        <w:t>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54975A9" w14:textId="77777777" w:rsidR="00502605" w:rsidRDefault="00502605" w:rsidP="00502605">
      <w:pPr>
        <w:pStyle w:val="ListParagraph"/>
        <w:numPr>
          <w:ilvl w:val="1"/>
          <w:numId w:val="13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E33BBF3" w14:textId="77777777" w:rsidR="00502605" w:rsidRPr="00D23101" w:rsidRDefault="00502605" w:rsidP="005026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 w14:paraId="41BE0DF4" w14:textId="77777777" w:rsidR="00502605" w:rsidRDefault="00502605" w:rsidP="005026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332A17B8" w14:textId="77777777" w:rsidR="00502605" w:rsidRPr="004777E6" w:rsidRDefault="00502605" w:rsidP="00502605">
      <w:pPr>
        <w:pStyle w:val="Heading3"/>
      </w:pPr>
      <w:r>
        <w:t>Input / Constraints</w:t>
      </w:r>
    </w:p>
    <w:p w14:paraId="70DCABA8" w14:textId="77777777" w:rsidR="00502605" w:rsidRPr="00677A01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5CB2469D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E4BD52B" w14:textId="77777777" w:rsidR="00502605" w:rsidRDefault="00502605" w:rsidP="00502605">
      <w:pPr>
        <w:pStyle w:val="Heading3"/>
      </w:pPr>
      <w:r>
        <w:t>Output</w:t>
      </w:r>
    </w:p>
    <w:p w14:paraId="7E3DAE2E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 xml:space="preserve">Print the proper output messages in the proper cases as described in the problem </w:t>
      </w:r>
      <w:proofErr w:type="gramStart"/>
      <w:r>
        <w:t>description</w:t>
      </w:r>
      <w:proofErr w:type="gramEnd"/>
    </w:p>
    <w:p w14:paraId="1F501991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502605" w14:paraId="618B5869" w14:textId="77777777" w:rsidTr="00351204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EF19715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53DDE70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14:paraId="7E96AD6A" w14:textId="77777777" w:rsidTr="00351204">
        <w:trPr>
          <w:cantSplit/>
        </w:trPr>
        <w:tc>
          <w:tcPr>
            <w:tcW w:w="2972" w:type="dxa"/>
          </w:tcPr>
          <w:p w14:paraId="39CB9960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52C7BA8F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534CF31D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A178058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2A37D86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5513311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5C4EBD55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3C25A6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2129979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502605" w14:paraId="45B98FEF" w14:textId="77777777" w:rsidTr="00351204">
        <w:trPr>
          <w:cantSplit/>
        </w:trPr>
        <w:tc>
          <w:tcPr>
            <w:tcW w:w="2972" w:type="dxa"/>
          </w:tcPr>
          <w:p w14:paraId="7587C260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7438DB47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4411D1E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106D82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4E9EF1E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42B26143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504A325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979F5C4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6D648F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9D97FAF" w14:textId="6CB244BD" w:rsidR="0020340B" w:rsidRDefault="00502605" w:rsidP="0020340B">
      <w:pPr>
        <w:pStyle w:val="Heading2"/>
        <w:numPr>
          <w:ilvl w:val="0"/>
          <w:numId w:val="1"/>
        </w:numPr>
      </w:pPr>
      <w:r>
        <w:t>Mirror Words</w:t>
      </w:r>
    </w:p>
    <w:p w14:paraId="28B8C517" w14:textId="2033C86A" w:rsidR="0020340B" w:rsidRPr="0020340B" w:rsidRDefault="0020340B" w:rsidP="0020340B">
      <w:pPr>
        <w:rPr>
          <w:b/>
          <w:bCs/>
        </w:rPr>
      </w:pPr>
      <w:r w:rsidRPr="0020340B">
        <w:rPr>
          <w:b/>
          <w:bCs/>
        </w:rPr>
        <w:t xml:space="preserve">Link: </w:t>
      </w:r>
      <w:hyperlink r:id="rId9" w:anchor="1" w:history="1">
        <w:r w:rsidR="00502605">
          <w:rPr>
            <w:rStyle w:val="InternetLink"/>
            <w:b/>
            <w:bCs/>
            <w:lang w:val="bg-BG"/>
          </w:rPr>
          <w:t>https://judge.softuni.org/Contests/Practice/Index/2307#1</w:t>
        </w:r>
      </w:hyperlink>
    </w:p>
    <w:p w14:paraId="2ADA1EB6" w14:textId="77777777" w:rsidR="00502605" w:rsidRPr="00EA7FF7" w:rsidRDefault="00502605" w:rsidP="0050260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</w:t>
      </w:r>
      <w:proofErr w:type="gramStart"/>
      <w:r>
        <w:rPr>
          <w:i/>
          <w:lang w:val="en-GB"/>
        </w:rPr>
        <w:t>not like</w:t>
      </w:r>
      <w:proofErr w:type="gramEnd"/>
      <w:r>
        <w:rPr>
          <w:i/>
          <w:lang w:val="en-GB"/>
        </w:rPr>
        <w:t xml:space="preserve"> any other Spelling Bee competition out there. It`s different and a lot more fun! You, of course, are a participant, and you are eager to show the competition that you are the best, so go ahead, learn the rules and win!</w:t>
      </w:r>
    </w:p>
    <w:p w14:paraId="0CD8FF24" w14:textId="77777777" w:rsidR="00502605" w:rsidRDefault="00502605" w:rsidP="0050260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</w:t>
      </w:r>
      <w:proofErr w:type="gramStart"/>
      <w:r>
        <w:t>have to</w:t>
      </w:r>
      <w:proofErr w:type="gramEnd"/>
      <w:r>
        <w:t xml:space="preserve">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7BC0C571" w14:textId="77777777" w:rsidR="00502605" w:rsidRDefault="00502605" w:rsidP="00502605">
      <w:proofErr w:type="gramStart"/>
      <w:r>
        <w:t>First of all</w:t>
      </w:r>
      <w:proofErr w:type="gramEnd"/>
      <w:r>
        <w:t xml:space="preserve">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D637730" w14:textId="77777777" w:rsidR="00502605" w:rsidRPr="008E6398" w:rsidRDefault="00502605" w:rsidP="00502605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5BE03F15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4E0EFE1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proofErr w:type="gramStart"/>
      <w:r w:rsidRPr="00EA7FF7">
        <w:rPr>
          <w:b/>
        </w:rPr>
        <w:t>only</w:t>
      </w:r>
      <w:proofErr w:type="gramEnd"/>
    </w:p>
    <w:p w14:paraId="045F701F" w14:textId="77777777" w:rsidR="00502605" w:rsidRDefault="00502605" w:rsidP="0050260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</w:t>
      </w:r>
      <w:proofErr w:type="gramStart"/>
      <w:r>
        <w:t>have to</w:t>
      </w:r>
      <w:proofErr w:type="gramEnd"/>
      <w:r>
        <w:t xml:space="preserve">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C5CFF85" w14:textId="77777777" w:rsidR="00502605" w:rsidRPr="00EA7FF7" w:rsidRDefault="00502605" w:rsidP="0050260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76C37C3C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448211B8" w14:textId="77777777" w:rsidR="00502605" w:rsidRPr="00EA7FF7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CEE8680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5AAC15A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If there are mirror words print:</w:t>
      </w:r>
    </w:p>
    <w:p w14:paraId="32C88644" w14:textId="77777777" w:rsidR="00502605" w:rsidRPr="006067FE" w:rsidRDefault="00502605" w:rsidP="00502605">
      <w:pPr>
        <w:pStyle w:val="Code"/>
        <w:ind w:left="720"/>
      </w:pPr>
      <w:r w:rsidRPr="00F532AA">
        <w:t>"</w:t>
      </w:r>
      <w:r>
        <w:t>The mirror words are:</w:t>
      </w:r>
    </w:p>
    <w:p w14:paraId="51D3C02F" w14:textId="77777777" w:rsidR="00502605" w:rsidRDefault="00502605" w:rsidP="00502605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4380B0FA" w14:textId="77777777" w:rsidR="00502605" w:rsidRPr="004777E6" w:rsidRDefault="00502605" w:rsidP="00502605">
      <w:pPr>
        <w:pStyle w:val="Heading3"/>
      </w:pPr>
      <w:r>
        <w:t>Input / Constraints</w:t>
      </w:r>
    </w:p>
    <w:p w14:paraId="3B1241DC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467562FF" w14:textId="77777777" w:rsidR="00502605" w:rsidRDefault="00502605" w:rsidP="00502605">
      <w:pPr>
        <w:pStyle w:val="Heading3"/>
      </w:pPr>
      <w:r>
        <w:t>Output</w:t>
      </w:r>
    </w:p>
    <w:p w14:paraId="2063B4D1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.</w:t>
      </w:r>
    </w:p>
    <w:p w14:paraId="2C1C8A26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DEC8D93" w14:textId="77777777" w:rsidR="00502605" w:rsidRPr="002730D3" w:rsidRDefault="00502605" w:rsidP="00502605">
      <w:pPr>
        <w:pStyle w:val="ListParagraph"/>
        <w:numPr>
          <w:ilvl w:val="0"/>
          <w:numId w:val="12"/>
        </w:numPr>
      </w:pPr>
      <w:r>
        <w:t xml:space="preserve">Each pair of mirror </w:t>
      </w:r>
      <w:proofErr w:type="gramStart"/>
      <w:r>
        <w:t>word</w:t>
      </w:r>
      <w:proofErr w:type="gramEnd"/>
      <w:r>
        <w:t xml:space="preserve">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57001BF7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02605" w14:paraId="6ADE7109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A3DAB39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012C06E2" w14:textId="77777777" w:rsidTr="00351204">
        <w:trPr>
          <w:cantSplit/>
        </w:trPr>
        <w:tc>
          <w:tcPr>
            <w:tcW w:w="0" w:type="auto"/>
            <w:gridSpan w:val="2"/>
          </w:tcPr>
          <w:p w14:paraId="72A36379" w14:textId="77777777" w:rsidR="00502605" w:rsidRPr="00AE4168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lastRenderedPageBreak/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02605" w14:paraId="4206C551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110AB33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784859D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14:paraId="362A1809" w14:textId="77777777" w:rsidTr="00351204">
        <w:trPr>
          <w:cantSplit/>
        </w:trPr>
        <w:tc>
          <w:tcPr>
            <w:tcW w:w="5198" w:type="dxa"/>
          </w:tcPr>
          <w:p w14:paraId="18CC9E87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CEA5C4F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45E4368A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F0D1F14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156E1F08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3CA92470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E7AECF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02605" w14:paraId="0DDDFF5B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7E8ED23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:rsidRPr="00A53721" w14:paraId="6688289F" w14:textId="77777777" w:rsidTr="00351204">
        <w:trPr>
          <w:cantSplit/>
        </w:trPr>
        <w:tc>
          <w:tcPr>
            <w:tcW w:w="0" w:type="auto"/>
            <w:gridSpan w:val="2"/>
          </w:tcPr>
          <w:p w14:paraId="1899FCE9" w14:textId="77777777" w:rsidR="00502605" w:rsidRPr="00A53721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502605" w:rsidRPr="00A930AE" w14:paraId="21550227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08B3B8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8773C6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4BBC75F7" w14:textId="77777777" w:rsidTr="00351204">
        <w:trPr>
          <w:cantSplit/>
        </w:trPr>
        <w:tc>
          <w:tcPr>
            <w:tcW w:w="5198" w:type="dxa"/>
          </w:tcPr>
          <w:p w14:paraId="554057A0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06E7D94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9D4522F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161B07C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02605" w14:paraId="45DFEA4D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065462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51FA88E0" w14:textId="77777777" w:rsidTr="00351204">
        <w:trPr>
          <w:cantSplit/>
        </w:trPr>
        <w:tc>
          <w:tcPr>
            <w:tcW w:w="0" w:type="auto"/>
            <w:gridSpan w:val="2"/>
          </w:tcPr>
          <w:p w14:paraId="3A2C5661" w14:textId="77777777" w:rsidR="00502605" w:rsidRPr="00027615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02605" w:rsidRPr="00A930AE" w14:paraId="481CCF7F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361D7B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2B9D2EE5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746D61E2" w14:textId="77777777" w:rsidTr="00351204">
        <w:trPr>
          <w:cantSplit/>
        </w:trPr>
        <w:tc>
          <w:tcPr>
            <w:tcW w:w="5198" w:type="dxa"/>
          </w:tcPr>
          <w:p w14:paraId="14511FD8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073F59BE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4629150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AC0E5DA" w14:textId="19828C60" w:rsidR="0020340B" w:rsidRDefault="00502605" w:rsidP="0020340B">
      <w:pPr>
        <w:pStyle w:val="Heading2"/>
        <w:numPr>
          <w:ilvl w:val="0"/>
          <w:numId w:val="1"/>
        </w:numPr>
      </w:pPr>
      <w:r>
        <w:t>The Pianist</w:t>
      </w:r>
    </w:p>
    <w:p w14:paraId="388E5E76" w14:textId="03BCDE07" w:rsidR="0020340B" w:rsidRDefault="0020340B" w:rsidP="0020340B">
      <w:pPr>
        <w:rPr>
          <w:b/>
          <w:bCs/>
        </w:rPr>
      </w:pPr>
      <w:r w:rsidRPr="00C516D0">
        <w:rPr>
          <w:b/>
          <w:bCs/>
        </w:rPr>
        <w:t xml:space="preserve">Link: </w:t>
      </w:r>
      <w:hyperlink r:id="rId10" w:anchor="2" w:history="1">
        <w:r w:rsidR="00502605">
          <w:rPr>
            <w:rStyle w:val="InternetLink"/>
            <w:b/>
            <w:bCs/>
            <w:lang w:val="bg-BG"/>
          </w:rPr>
          <w:t>https://judge.softuni.org/Contests/Practice/Index/2525#2</w:t>
        </w:r>
      </w:hyperlink>
    </w:p>
    <w:p w14:paraId="3C4F8B1A" w14:textId="77777777" w:rsidR="00502605" w:rsidRPr="00B41408" w:rsidRDefault="00502605" w:rsidP="00502605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2983897" w14:textId="77777777" w:rsidR="00502605" w:rsidRPr="004F7F3E" w:rsidRDefault="00502605" w:rsidP="00502605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34BFD205" w14:textId="77777777" w:rsidR="00502605" w:rsidRPr="0052043F" w:rsidRDefault="00502605" w:rsidP="00502605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DE8E980" w14:textId="77777777" w:rsidR="00502605" w:rsidRPr="00C002EF" w:rsidRDefault="00502605" w:rsidP="00502605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rStyle w:val="CodeChar"/>
        </w:rPr>
        <w:lastRenderedPageBreak/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B52AB9E" w14:textId="77777777" w:rsidR="00502605" w:rsidRPr="004F7F3E" w:rsidRDefault="00502605" w:rsidP="00502605">
      <w:pPr>
        <w:pStyle w:val="ListParagraph"/>
        <w:numPr>
          <w:ilvl w:val="1"/>
          <w:numId w:val="15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8E9741" w14:textId="77777777" w:rsidR="00502605" w:rsidRPr="004F7F3E" w:rsidRDefault="00502605" w:rsidP="00502605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024D5DB4" w14:textId="77777777" w:rsidR="00502605" w:rsidRPr="00897D98" w:rsidRDefault="00502605" w:rsidP="00502605">
      <w:pPr>
        <w:pStyle w:val="ListParagraph"/>
        <w:numPr>
          <w:ilvl w:val="1"/>
          <w:numId w:val="15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6D1061A2" w14:textId="77777777" w:rsidR="00502605" w:rsidRPr="00C002EF" w:rsidRDefault="00502605" w:rsidP="00502605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287E7A3E" w14:textId="77777777" w:rsidR="00502605" w:rsidRPr="002D7E4D" w:rsidRDefault="00502605" w:rsidP="00502605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72466C8" w14:textId="77777777" w:rsidR="00502605" w:rsidRPr="002D7E4D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A87BA5B" w14:textId="77777777" w:rsidR="00502605" w:rsidRPr="00687B70" w:rsidRDefault="00502605" w:rsidP="00502605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74051BA2" w14:textId="77777777" w:rsidR="00502605" w:rsidRPr="00687B70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0302093F" w14:textId="77777777" w:rsidR="00502605" w:rsidRDefault="00502605" w:rsidP="00502605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0295EE0" w14:textId="77777777" w:rsidR="00502605" w:rsidRPr="002D7E4D" w:rsidRDefault="00502605" w:rsidP="00502605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E297890" w14:textId="77777777" w:rsidR="00502605" w:rsidRPr="002D7E4D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28031E33" w14:textId="77777777" w:rsidR="00502605" w:rsidRPr="00687B70" w:rsidRDefault="00502605" w:rsidP="00502605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1AAA57B5" w14:textId="77777777" w:rsidR="00502605" w:rsidRPr="00687B70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3F371AE" w14:textId="77777777" w:rsidR="00502605" w:rsidRPr="00AB5109" w:rsidRDefault="00502605" w:rsidP="00502605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D5CD927" w14:textId="77777777" w:rsidR="00502605" w:rsidRPr="00DE4C46" w:rsidRDefault="00502605" w:rsidP="00502605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E03AF2B" w14:textId="77777777" w:rsidR="00502605" w:rsidRPr="0052043F" w:rsidRDefault="00502605" w:rsidP="00502605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1E63E428" w14:textId="77777777" w:rsidR="00502605" w:rsidRPr="008D6BEA" w:rsidRDefault="00502605" w:rsidP="00502605">
      <w:pPr>
        <w:pStyle w:val="ListParagraph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 xml:space="preserve">the initial number of pieces in the </w:t>
      </w:r>
      <w:proofErr w:type="gramStart"/>
      <w:r w:rsidRPr="008D6BEA">
        <w:rPr>
          <w:b/>
          <w:bCs/>
        </w:rPr>
        <w:t>collection</w:t>
      </w:r>
      <w:proofErr w:type="gramEnd"/>
    </w:p>
    <w:p w14:paraId="79349CC8" w14:textId="77777777" w:rsidR="00502605" w:rsidRPr="00BB12E4" w:rsidRDefault="00502605" w:rsidP="00502605">
      <w:pPr>
        <w:pStyle w:val="ListParagraph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726FA515" w14:textId="77777777" w:rsidR="00502605" w:rsidRPr="00C541BE" w:rsidRDefault="00502605" w:rsidP="00502605">
      <w:pPr>
        <w:pStyle w:val="ListParagraph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01CFD5B" w14:textId="77777777" w:rsidR="00502605" w:rsidRPr="0052043F" w:rsidRDefault="00502605" w:rsidP="00502605">
      <w:pPr>
        <w:pStyle w:val="Heading3"/>
        <w:rPr>
          <w:lang w:val="bg-BG"/>
        </w:rPr>
      </w:pPr>
      <w:r w:rsidRPr="0052043F">
        <w:t>Output</w:t>
      </w:r>
    </w:p>
    <w:p w14:paraId="33306719" w14:textId="77777777" w:rsidR="00502605" w:rsidRPr="007B6A27" w:rsidRDefault="00502605" w:rsidP="00502605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2EFF828" w14:textId="77777777" w:rsidR="00502605" w:rsidRPr="0052043F" w:rsidRDefault="00502605" w:rsidP="00502605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502605" w:rsidRPr="0052043F" w14:paraId="0DA47F61" w14:textId="77777777" w:rsidTr="00351204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2B0FFAB6" w14:textId="77777777" w:rsidR="00502605" w:rsidRPr="0052043F" w:rsidRDefault="00502605" w:rsidP="00351204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F11EC57" w14:textId="77777777" w:rsidR="00502605" w:rsidRPr="0052043F" w:rsidRDefault="00502605" w:rsidP="00351204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:rsidRPr="0052043F" w14:paraId="33E7DBC7" w14:textId="77777777" w:rsidTr="00351204">
        <w:trPr>
          <w:trHeight w:val="58"/>
        </w:trPr>
        <w:tc>
          <w:tcPr>
            <w:tcW w:w="5387" w:type="dxa"/>
          </w:tcPr>
          <w:p w14:paraId="7AB7616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6821DE2D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7655521D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423C26B5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18A5D77B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2D48487A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9112C0A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2D34C8E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6F2CC404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2368C4E4" w14:textId="77777777" w:rsidR="00502605" w:rsidRPr="00B41408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055626FD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55226850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408ABF1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7BB8FF1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031ED439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0C0517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7D023C5D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59D2AF79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-&gt; Composer: Chopin, Key: B Minor</w:t>
            </w:r>
          </w:p>
          <w:p w14:paraId="02A2A02F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02605" w:rsidRPr="0052043F" w14:paraId="22362BA2" w14:textId="77777777" w:rsidTr="00351204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60E73DAE" w14:textId="77777777" w:rsidR="00502605" w:rsidRPr="0052043F" w:rsidRDefault="00502605" w:rsidP="00351204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02605" w:rsidRPr="0052043F" w14:paraId="647D9697" w14:textId="77777777" w:rsidTr="00351204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13349D27" w14:textId="77777777" w:rsidR="00502605" w:rsidRPr="000C295E" w:rsidRDefault="00502605" w:rsidP="00351204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502605" w:rsidRPr="0052043F" w14:paraId="7E813017" w14:textId="77777777" w:rsidTr="00351204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070C40" w14:textId="77777777" w:rsidR="00502605" w:rsidRPr="0052043F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66DD495" w14:textId="77777777" w:rsidR="00502605" w:rsidRPr="0052043F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:rsidRPr="0052043F" w14:paraId="369C5BE9" w14:textId="77777777" w:rsidTr="00351204">
        <w:trPr>
          <w:trHeight w:val="58"/>
        </w:trPr>
        <w:tc>
          <w:tcPr>
            <w:tcW w:w="5387" w:type="dxa"/>
          </w:tcPr>
          <w:p w14:paraId="3D1EEC00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4</w:t>
            </w:r>
          </w:p>
          <w:p w14:paraId="66508966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Eine kleine Nachtmusik|Mozart|G Major</w:t>
            </w:r>
          </w:p>
          <w:p w14:paraId="3AB4003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67A43D6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B891F24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167C7CFA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</w:t>
            </w:r>
          </w:p>
          <w:p w14:paraId="40D32E94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0AEC09B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4B1FAFC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19A86634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C659B33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10FFEA3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44C90F0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7052719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5DC4C81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0F6FAF9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4AAF9BE1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4DFBDBC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522B67B7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6636AC13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5A743183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2142B2B0" w14:textId="77777777" w:rsidR="00C516D0" w:rsidRPr="00C516D0" w:rsidRDefault="00C516D0" w:rsidP="00502605">
      <w:pPr>
        <w:jc w:val="center"/>
        <w:rPr>
          <w:b/>
          <w:bCs/>
        </w:rPr>
      </w:pPr>
    </w:p>
    <w:sectPr w:rsidR="00C516D0" w:rsidRPr="00C516D0" w:rsidSect="004E319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B77D9" w14:textId="77777777" w:rsidR="004E319C" w:rsidRDefault="004E319C" w:rsidP="008068A2">
      <w:pPr>
        <w:spacing w:after="0" w:line="240" w:lineRule="auto"/>
      </w:pPr>
      <w:r>
        <w:separator/>
      </w:r>
    </w:p>
  </w:endnote>
  <w:endnote w:type="continuationSeparator" w:id="0">
    <w:p w14:paraId="45BA6A41" w14:textId="77777777" w:rsidR="004E319C" w:rsidRDefault="004E31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0988275F" w:rsidR="00A8248B" w:rsidRDefault="00652508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2F56F5A">
              <wp:simplePos x="0" y="0"/>
              <wp:positionH relativeFrom="margin">
                <wp:align>left</wp:align>
              </wp:positionH>
              <wp:positionV relativeFrom="paragraph">
                <wp:posOffset>182245</wp:posOffset>
              </wp:positionV>
              <wp:extent cx="62674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74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1C2C6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4.35pt" to="493.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61C520C0">
              <wp:simplePos x="0" y="0"/>
              <wp:positionH relativeFrom="column">
                <wp:posOffset>1364615</wp:posOffset>
              </wp:positionH>
              <wp:positionV relativeFrom="paragraph">
                <wp:posOffset>2216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45pt;margin-top:17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68F4806" w:rsidR="00BE5297" w:rsidRPr="00377DD5" w:rsidRDefault="00652508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0D263A28">
              <wp:simplePos x="0" y="0"/>
              <wp:positionH relativeFrom="column">
                <wp:posOffset>5304155</wp:posOffset>
              </wp:positionH>
              <wp:positionV relativeFrom="paragraph">
                <wp:posOffset>2419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0B848BB9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7" type="#_x0000_t202" style="position:absolute;margin-left:417.65pt;margin-top:19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9F9ED+EAAAAJAQAADwAAAAAAAAAAAAAAAAC5BAAAZHJz&#10;L2Rvd25yZXYueG1sUEsFBgAAAAAEAAQA8wAAAMcFAAAAAA==&#10;" filled="f" stroked="f" strokeweight=".5pt">
              <v:textbox inset="0,0,0,0">
                <w:txbxContent>
                  <w:p w14:paraId="34E8B229" w14:textId="0B848BB9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37CF0370">
              <wp:simplePos x="0" y="0"/>
              <wp:positionH relativeFrom="column">
                <wp:posOffset>14331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12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NatS73gAAAAkBAAAPAAAAZHJzL2Rv&#10;d25yZXYueG1sTI9BTsMwEEX3SNzBGiR21MZAqNI4VUEqKySa0gM48ZCExuMQu425PWYFy9E8/f9+&#10;sY52YGecfO9Iwe1CAENqnOmpVXB4394sgfmgyejBESr4Rg/r8vKi0LlxM1V43oeWpRDyuVbQhTDm&#10;nPumQ6v9wo1I6ffhJqtDOqeWm0nPKdwOXAqRcat7Sg2dHvG5w+a4P1kFT/gyv+7Esd5mMdDn21e1&#10;21RRqeuruFkBCxjDHwy/+kkdyuRUuxMZzwYFUj48JlTBvZTAEnAnsjSuVpAtJfCy4P8Xl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TWrUu9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966F0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3830B" w14:textId="77777777" w:rsidR="004E319C" w:rsidRDefault="004E319C" w:rsidP="008068A2">
      <w:pPr>
        <w:spacing w:after="0" w:line="240" w:lineRule="auto"/>
      </w:pPr>
      <w:r>
        <w:separator/>
      </w:r>
    </w:p>
  </w:footnote>
  <w:footnote w:type="continuationSeparator" w:id="0">
    <w:p w14:paraId="7249FC6D" w14:textId="77777777" w:rsidR="004E319C" w:rsidRDefault="004E31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93737094">
    <w:abstractNumId w:val="11"/>
  </w:num>
  <w:num w:numId="2" w16cid:durableId="1703364161">
    <w:abstractNumId w:val="22"/>
  </w:num>
  <w:num w:numId="3" w16cid:durableId="1326517677">
    <w:abstractNumId w:val="33"/>
  </w:num>
  <w:num w:numId="4" w16cid:durableId="365720287">
    <w:abstractNumId w:val="28"/>
  </w:num>
  <w:num w:numId="5" w16cid:durableId="362024775">
    <w:abstractNumId w:val="13"/>
  </w:num>
  <w:num w:numId="6" w16cid:durableId="1195584412">
    <w:abstractNumId w:val="29"/>
  </w:num>
  <w:num w:numId="7" w16cid:durableId="496920240">
    <w:abstractNumId w:val="4"/>
  </w:num>
  <w:num w:numId="8" w16cid:durableId="1006713901">
    <w:abstractNumId w:val="18"/>
  </w:num>
  <w:num w:numId="9" w16cid:durableId="1967396053">
    <w:abstractNumId w:val="8"/>
  </w:num>
  <w:num w:numId="10" w16cid:durableId="484972225">
    <w:abstractNumId w:val="14"/>
  </w:num>
  <w:num w:numId="11" w16cid:durableId="1790320130">
    <w:abstractNumId w:val="3"/>
  </w:num>
  <w:num w:numId="12" w16cid:durableId="1848979466">
    <w:abstractNumId w:val="7"/>
  </w:num>
  <w:num w:numId="13" w16cid:durableId="1906985384">
    <w:abstractNumId w:val="20"/>
  </w:num>
  <w:num w:numId="14" w16cid:durableId="1481845533">
    <w:abstractNumId w:val="25"/>
  </w:num>
  <w:num w:numId="15" w16cid:durableId="359362415">
    <w:abstractNumId w:val="27"/>
  </w:num>
  <w:num w:numId="16" w16cid:durableId="788626806">
    <w:abstractNumId w:val="21"/>
  </w:num>
  <w:num w:numId="17" w16cid:durableId="1298485096">
    <w:abstractNumId w:val="9"/>
  </w:num>
  <w:num w:numId="18" w16cid:durableId="1390423388">
    <w:abstractNumId w:val="24"/>
  </w:num>
  <w:num w:numId="19" w16cid:durableId="129908417">
    <w:abstractNumId w:val="31"/>
  </w:num>
  <w:num w:numId="20" w16cid:durableId="1841579802">
    <w:abstractNumId w:val="23"/>
  </w:num>
  <w:num w:numId="21" w16cid:durableId="1094665695">
    <w:abstractNumId w:val="2"/>
  </w:num>
  <w:num w:numId="22" w16cid:durableId="1317877798">
    <w:abstractNumId w:val="7"/>
  </w:num>
  <w:num w:numId="23" w16cid:durableId="1467821683">
    <w:abstractNumId w:val="32"/>
  </w:num>
  <w:num w:numId="24" w16cid:durableId="1526602406">
    <w:abstractNumId w:val="12"/>
  </w:num>
  <w:num w:numId="25" w16cid:durableId="292560402">
    <w:abstractNumId w:val="15"/>
  </w:num>
  <w:num w:numId="26" w16cid:durableId="1167794233">
    <w:abstractNumId w:val="10"/>
  </w:num>
  <w:num w:numId="27" w16cid:durableId="264852825">
    <w:abstractNumId w:val="17"/>
  </w:num>
  <w:num w:numId="28" w16cid:durableId="1444231612">
    <w:abstractNumId w:val="26"/>
  </w:num>
  <w:num w:numId="29" w16cid:durableId="1038352868">
    <w:abstractNumId w:val="16"/>
  </w:num>
  <w:num w:numId="30" w16cid:durableId="334459340">
    <w:abstractNumId w:val="5"/>
  </w:num>
  <w:num w:numId="31" w16cid:durableId="1765375415">
    <w:abstractNumId w:val="30"/>
  </w:num>
  <w:num w:numId="32" w16cid:durableId="1031150520">
    <w:abstractNumId w:val="19"/>
  </w:num>
  <w:num w:numId="33" w16cid:durableId="975989081">
    <w:abstractNumId w:val="9"/>
  </w:num>
  <w:num w:numId="34" w16cid:durableId="1362319413">
    <w:abstractNumId w:val="6"/>
  </w:num>
  <w:num w:numId="35" w16cid:durableId="1308974599">
    <w:abstractNumId w:val="0"/>
  </w:num>
  <w:num w:numId="36" w16cid:durableId="994723273">
    <w:abstractNumId w:val="23"/>
  </w:num>
  <w:num w:numId="37" w16cid:durableId="1673025206">
    <w:abstractNumId w:val="2"/>
  </w:num>
  <w:num w:numId="38" w16cid:durableId="507137079">
    <w:abstractNumId w:val="7"/>
  </w:num>
  <w:num w:numId="39" w16cid:durableId="2095393890">
    <w:abstractNumId w:val="32"/>
  </w:num>
  <w:num w:numId="40" w16cid:durableId="45880180">
    <w:abstractNumId w:val="29"/>
  </w:num>
  <w:num w:numId="41" w16cid:durableId="1306546249">
    <w:abstractNumId w:val="8"/>
  </w:num>
  <w:num w:numId="42" w16cid:durableId="452094952">
    <w:abstractNumId w:val="14"/>
  </w:num>
  <w:num w:numId="43" w16cid:durableId="1990940424">
    <w:abstractNumId w:val="3"/>
  </w:num>
  <w:num w:numId="44" w16cid:durableId="844437657">
    <w:abstractNumId w:val="4"/>
  </w:num>
  <w:num w:numId="45" w16cid:durableId="1815028122">
    <w:abstractNumId w:val="18"/>
  </w:num>
  <w:num w:numId="46" w16cid:durableId="1353802283">
    <w:abstractNumId w:val="13"/>
  </w:num>
  <w:num w:numId="47" w16cid:durableId="10770047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rgUAa2D5M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04C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340B"/>
    <w:rsid w:val="00204F3D"/>
    <w:rsid w:val="00205F05"/>
    <w:rsid w:val="00214A34"/>
    <w:rsid w:val="00215FCE"/>
    <w:rsid w:val="00220422"/>
    <w:rsid w:val="0022557A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1EFF"/>
    <w:rsid w:val="003924F8"/>
    <w:rsid w:val="00396751"/>
    <w:rsid w:val="003A1601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319C"/>
    <w:rsid w:val="004E5A63"/>
    <w:rsid w:val="004E73A3"/>
    <w:rsid w:val="004E7BF5"/>
    <w:rsid w:val="0050017E"/>
    <w:rsid w:val="00502605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1530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508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07E"/>
    <w:rsid w:val="007C42AC"/>
    <w:rsid w:val="007C535B"/>
    <w:rsid w:val="007C6E06"/>
    <w:rsid w:val="007D47C5"/>
    <w:rsid w:val="007D492E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13A3"/>
    <w:rsid w:val="00974B68"/>
    <w:rsid w:val="00976E46"/>
    <w:rsid w:val="00982E07"/>
    <w:rsid w:val="009915EA"/>
    <w:rsid w:val="009A596F"/>
    <w:rsid w:val="009A6137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264B3"/>
    <w:rsid w:val="00C3509E"/>
    <w:rsid w:val="00C355A5"/>
    <w:rsid w:val="00C358B9"/>
    <w:rsid w:val="00C43B64"/>
    <w:rsid w:val="00C50F51"/>
    <w:rsid w:val="00C516D0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0A1C7-09A2-4727-8A9E-0B7B78E2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5</Pages>
  <Words>1341</Words>
  <Characters>7646</Characters>
  <Application>Microsoft Office Word</Application>
  <DocSecurity>0</DocSecurity>
  <Lines>63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8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47</cp:revision>
  <cp:lastPrinted>2015-10-26T22:35:00Z</cp:lastPrinted>
  <dcterms:created xsi:type="dcterms:W3CDTF">2019-03-14T15:00:00Z</dcterms:created>
  <dcterms:modified xsi:type="dcterms:W3CDTF">2024-05-02T12:0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ded569fe9a9a68338ef30ccbda5fbf6cfe41dd51152ca0cf79a9fb19e81aa</vt:lpwstr>
  </property>
</Properties>
</file>